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8333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18333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18333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006A88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5EA6086D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585EF885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="00F80247" w:rsidRPr="004302C6">
              <w:rPr>
                <w:rStyle w:val="Hyperlink"/>
                <w:noProof/>
              </w:rPr>
              <w:t>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verall Weekly Statu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4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3D3A86C" w14:textId="2952F9AD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="00F80247" w:rsidRPr="004302C6">
              <w:rPr>
                <w:rStyle w:val="Hyperlink"/>
                <w:noProof/>
              </w:rPr>
              <w:t>3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Issue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6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0FB58" w14:textId="47528C44" w:rsidR="00F80247" w:rsidRDefault="0018333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="00F80247" w:rsidRPr="004302C6">
              <w:rPr>
                <w:rStyle w:val="Hyperlink"/>
                <w:noProof/>
              </w:rPr>
              <w:t>3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7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5CE73D14" w14:textId="553C73EB" w:rsidR="00F80247" w:rsidRDefault="0018333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="00F80247" w:rsidRPr="004302C6">
              <w:rPr>
                <w:rStyle w:val="Hyperlink"/>
                <w:noProof/>
              </w:rPr>
              <w:t>3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8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2E1F0780" w14:textId="1AE24446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="00F80247" w:rsidRPr="004302C6">
              <w:rPr>
                <w:rStyle w:val="Hyperlink"/>
                <w:noProof/>
              </w:rPr>
              <w:t>4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Risk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9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6F8E2A" w14:textId="1829A968" w:rsidR="00F80247" w:rsidRDefault="0018333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="00F80247" w:rsidRPr="004302C6">
              <w:rPr>
                <w:rStyle w:val="Hyperlink"/>
                <w:noProof/>
              </w:rPr>
              <w:t>4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0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DADEB34" w14:textId="15A1D995" w:rsidR="00F80247" w:rsidRDefault="0018333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="00F80247" w:rsidRPr="004302C6">
              <w:rPr>
                <w:rStyle w:val="Hyperlink"/>
                <w:noProof/>
              </w:rPr>
              <w:t>4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1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424ECCD" w14:textId="34830F08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="00F80247" w:rsidRPr="004302C6">
              <w:rPr>
                <w:rStyle w:val="Hyperlink"/>
                <w:noProof/>
              </w:rPr>
              <w:t>5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Team Well-Being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2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7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9D562D" w14:textId="77415FD2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="00F80247" w:rsidRPr="004302C6">
              <w:rPr>
                <w:rStyle w:val="Hyperlink"/>
                <w:noProof/>
              </w:rPr>
              <w:t>6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Plan for Next Week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3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FF727" w14:textId="6A8D880B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="00F80247" w:rsidRPr="004302C6">
              <w:rPr>
                <w:rStyle w:val="Hyperlink"/>
                <w:noProof/>
              </w:rPr>
              <w:t>7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Week Vacation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1BB98849" w14:textId="7DF62648" w:rsidR="00F80247" w:rsidRDefault="0018333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="00F80247" w:rsidRPr="004302C6">
              <w:rPr>
                <w:rStyle w:val="Hyperlink"/>
                <w:noProof/>
              </w:rPr>
              <w:t>8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Status Report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5846A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6FC6BF38" w:rsidR="00AD7FD3" w:rsidRDefault="005846A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9F3E83">
              <w:rPr>
                <w:b/>
                <w:color w:val="000000"/>
                <w:highlight w:val="yellow"/>
              </w:rPr>
              <w:t>Yellow</w:t>
            </w:r>
          </w:p>
        </w:tc>
      </w:tr>
      <w:tr w:rsidR="00C73F5E" w:rsidRPr="00C53EA1" w14:paraId="4F6DFC2C" w14:textId="77777777" w:rsidTr="005846A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37733E3A" w:rsidR="00AD7FD3" w:rsidRDefault="005846AA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9F3E83" w14:paraId="4F6DFC31" w14:textId="77777777" w:rsidTr="005846AA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0E324F63" w:rsidR="009F3E83" w:rsidRDefault="005846AA" w:rsidP="009F3E83">
            <w:pPr>
              <w:spacing w:before="240"/>
              <w:jc w:val="center"/>
              <w:rPr>
                <w:b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9F3E83" w14:paraId="4F6DFC36" w14:textId="77777777" w:rsidTr="005846AA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145D49F8" w:rsidR="009F3E83" w:rsidRDefault="005846AA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35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9F3E8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9F3E83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9F3E8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9F3E83" w:rsidRPr="006C56AE" w:rsidRDefault="009F3E83" w:rsidP="009F3E8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9F3E83" w:rsidRDefault="009F3E83" w:rsidP="009F3E8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 from end users</w:t>
            </w:r>
          </w:p>
          <w:p w14:paraId="3714FEC4" w14:textId="77777777" w:rsidR="00FE1711" w:rsidRDefault="00FE1711" w:rsidP="00FE1711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  <w:r>
              <w:rPr>
                <w:color w:val="000000"/>
              </w:rPr>
              <w:t>Fix third parties login bug on server</w:t>
            </w:r>
          </w:p>
          <w:p w14:paraId="3B7E6D19" w14:textId="77777777" w:rsidR="00FE1711" w:rsidRDefault="00FE1711" w:rsidP="00FE1711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  <w:r>
              <w:rPr>
                <w:color w:val="000000"/>
              </w:rPr>
              <w:t xml:space="preserve">Fix load wrong stock exchange </w:t>
            </w:r>
          </w:p>
          <w:p w14:paraId="4F6DFC4F" w14:textId="1CFE8B2F" w:rsidR="009F3E83" w:rsidRPr="001B615C" w:rsidRDefault="009F3E83" w:rsidP="009F3E83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9F3E83" w:rsidRPr="003926CF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9F3E8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592DEE7" w14:textId="77C1DE65" w:rsidR="003D5371" w:rsidRPr="00FE1711" w:rsidRDefault="00806868" w:rsidP="00FE171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299DC2E5" w14:textId="77BBFEFB" w:rsidR="003D537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ceive</w:t>
      </w:r>
      <w:r w:rsidR="0069726C">
        <w:rPr>
          <w:color w:val="000000"/>
        </w:rPr>
        <w:t xml:space="preserve"> </w:t>
      </w:r>
      <w:r>
        <w:rPr>
          <w:color w:val="000000"/>
        </w:rPr>
        <w:t xml:space="preserve">third party’s </w:t>
      </w:r>
      <w:r w:rsidR="0069726C">
        <w:rPr>
          <w:color w:val="000000"/>
        </w:rPr>
        <w:t>login bug on server</w:t>
      </w:r>
    </w:p>
    <w:p w14:paraId="49615B7A" w14:textId="760FFA6C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ceive load wrong stock exchange bug</w:t>
      </w:r>
    </w:p>
    <w:p w14:paraId="5A0C2A97" w14:textId="58FD1B55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ish deploys</w:t>
      </w:r>
    </w:p>
    <w:p w14:paraId="263E8116" w14:textId="1F897840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user feedback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47B3EA04" w:rsidR="00E34A60" w:rsidRDefault="009F3E83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75275AA6" w:rsidR="00E34A60" w:rsidRPr="004B0D27" w:rsidRDefault="009F3E83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Query wrong stock exchange in market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8442B77" w:rsidR="00E34A60" w:rsidRDefault="00005410" w:rsidP="003A4503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7836624" w:rsidR="00E34A60" w:rsidRDefault="009F3E83" w:rsidP="003A4503">
            <w:pPr>
              <w:spacing w:before="240"/>
              <w:jc w:val="center"/>
            </w:pPr>
            <w:r>
              <w:t xml:space="preserve">Nguyen </w:t>
            </w:r>
            <w:proofErr w:type="spellStart"/>
            <w:r>
              <w:t>Nguyen</w:t>
            </w:r>
            <w:proofErr w:type="spellEnd"/>
            <w:r>
              <w:t xml:space="preserve">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3D789CFA" w:rsidR="00091B5E" w:rsidRDefault="009F3E83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82CB040" w:rsidR="00E34A60" w:rsidRDefault="009F3E83" w:rsidP="003A4503">
            <w:pPr>
              <w:spacing w:before="240"/>
              <w:jc w:val="center"/>
            </w:pPr>
            <w:r>
              <w:t>27/4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409BF863" w:rsidR="004052B7" w:rsidRDefault="00005410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B1631D9" w:rsidR="004052B7" w:rsidRDefault="0000541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 xml:space="preserve">Facebook could not login 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0D830A68" w:rsidR="004052B7" w:rsidRDefault="00005410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048E486" w:rsidR="004052B7" w:rsidRDefault="00005410" w:rsidP="004052B7">
            <w:pPr>
              <w:spacing w:before="240"/>
              <w:jc w:val="center"/>
            </w:pPr>
            <w:r>
              <w:t>Thu Nguyen Vu Anh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7AC78EA" w:rsidR="004052B7" w:rsidRDefault="000054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7BBDF0F0" w:rsidR="004052B7" w:rsidRDefault="000054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7AC86A0F" w:rsidR="00E34A60" w:rsidRDefault="006162D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22BCF642" w:rsidR="00E34A60" w:rsidRDefault="006162D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There </w:t>
            </w:r>
            <w:r w:rsidR="00131990">
              <w:rPr>
                <w:color w:val="0F2147"/>
              </w:rPr>
              <w:t>are</w:t>
            </w:r>
            <w:r>
              <w:rPr>
                <w:color w:val="0F2147"/>
              </w:rPr>
              <w:t xml:space="preserve"> </w:t>
            </w:r>
            <w:r w:rsidR="00131990">
              <w:rPr>
                <w:color w:val="0F2147"/>
              </w:rPr>
              <w:t>some</w:t>
            </w:r>
            <w:r>
              <w:rPr>
                <w:color w:val="0F2147"/>
              </w:rPr>
              <w:t xml:space="preserve"> </w:t>
            </w:r>
            <w:r w:rsidR="00C80C7B">
              <w:rPr>
                <w:color w:val="0F2147"/>
              </w:rPr>
              <w:t>issues</w:t>
            </w:r>
            <w:r>
              <w:rPr>
                <w:color w:val="0F2147"/>
              </w:rPr>
              <w:t xml:space="preserve"> raise in this week need to be solve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48671A4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162D2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E9D420F" w14:textId="2FDECCA7" w:rsidR="00570452" w:rsidRDefault="00BF1C02" w:rsidP="00047485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0231D022" w14:textId="04EF54B6" w:rsidR="00FE1711" w:rsidRDefault="00FE1711" w:rsidP="00FE171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llect feedbacks from end users</w:t>
      </w:r>
    </w:p>
    <w:p w14:paraId="4C0A6006" w14:textId="77777777" w:rsidR="00FE1711" w:rsidRDefault="00FE1711" w:rsidP="00FE171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third parties login bug on server</w:t>
      </w:r>
    </w:p>
    <w:p w14:paraId="45129E73" w14:textId="77777777" w:rsidR="00FE1711" w:rsidRDefault="00FE1711" w:rsidP="00FE171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Fix load wrong stock exchange </w:t>
      </w:r>
    </w:p>
    <w:p w14:paraId="7B8E17F0" w14:textId="38A8A2C4" w:rsidR="00F04057" w:rsidRDefault="00F04057" w:rsidP="00FE1711"/>
    <w:p w14:paraId="4F6DFD06" w14:textId="3DC2AAE7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01256BCB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994D61">
        <w:rPr>
          <w:color w:val="000000"/>
        </w:rPr>
        <w:t>29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AA90D" w14:textId="77777777" w:rsidR="00183330" w:rsidRDefault="00183330">
      <w:pPr>
        <w:spacing w:after="0" w:line="240" w:lineRule="auto"/>
      </w:pPr>
      <w:r>
        <w:separator/>
      </w:r>
    </w:p>
  </w:endnote>
  <w:endnote w:type="continuationSeparator" w:id="0">
    <w:p w14:paraId="22F0E318" w14:textId="77777777" w:rsidR="00183330" w:rsidRDefault="00183330">
      <w:pPr>
        <w:spacing w:after="0" w:line="240" w:lineRule="auto"/>
      </w:pPr>
      <w:r>
        <w:continuationSeparator/>
      </w:r>
    </w:p>
  </w:endnote>
  <w:endnote w:type="continuationNotice" w:id="1">
    <w:p w14:paraId="047627FD" w14:textId="77777777" w:rsidR="00183330" w:rsidRDefault="001833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>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FE9A5" w14:textId="77777777" w:rsidR="00183330" w:rsidRDefault="00183330">
      <w:pPr>
        <w:spacing w:after="0" w:line="240" w:lineRule="auto"/>
      </w:pPr>
      <w:r>
        <w:separator/>
      </w:r>
    </w:p>
  </w:footnote>
  <w:footnote w:type="continuationSeparator" w:id="0">
    <w:p w14:paraId="395C0BC1" w14:textId="77777777" w:rsidR="00183330" w:rsidRDefault="00183330">
      <w:pPr>
        <w:spacing w:after="0" w:line="240" w:lineRule="auto"/>
      </w:pPr>
      <w:r>
        <w:continuationSeparator/>
      </w:r>
    </w:p>
  </w:footnote>
  <w:footnote w:type="continuationNotice" w:id="1">
    <w:p w14:paraId="6024C91F" w14:textId="77777777" w:rsidR="00183330" w:rsidRDefault="001833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5410"/>
    <w:rsid w:val="00006A88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47485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07CB"/>
    <w:rsid w:val="000D761C"/>
    <w:rsid w:val="000E6F7B"/>
    <w:rsid w:val="000F0AEA"/>
    <w:rsid w:val="000F2558"/>
    <w:rsid w:val="00104C1B"/>
    <w:rsid w:val="001056AD"/>
    <w:rsid w:val="00111643"/>
    <w:rsid w:val="00111839"/>
    <w:rsid w:val="001221CC"/>
    <w:rsid w:val="00123BEE"/>
    <w:rsid w:val="00131990"/>
    <w:rsid w:val="00142566"/>
    <w:rsid w:val="00146B2A"/>
    <w:rsid w:val="00146ED6"/>
    <w:rsid w:val="00147F55"/>
    <w:rsid w:val="00160653"/>
    <w:rsid w:val="0016433F"/>
    <w:rsid w:val="00165BF4"/>
    <w:rsid w:val="001759CD"/>
    <w:rsid w:val="00183330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846AA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162D2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94D61"/>
    <w:rsid w:val="009B11D6"/>
    <w:rsid w:val="009B694C"/>
    <w:rsid w:val="009C14FA"/>
    <w:rsid w:val="009C22BC"/>
    <w:rsid w:val="009E633D"/>
    <w:rsid w:val="009E6FB6"/>
    <w:rsid w:val="009F2133"/>
    <w:rsid w:val="009F3E8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0C7B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D1A85"/>
    <w:rsid w:val="00CE6713"/>
    <w:rsid w:val="00CF541E"/>
    <w:rsid w:val="00D1205D"/>
    <w:rsid w:val="00D22DD9"/>
    <w:rsid w:val="00D2475D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62902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0FE1711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93599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F79A1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9673F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8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3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thu nguyen</cp:lastModifiedBy>
  <cp:revision>392</cp:revision>
  <dcterms:created xsi:type="dcterms:W3CDTF">2021-10-30T16:09:00Z</dcterms:created>
  <dcterms:modified xsi:type="dcterms:W3CDTF">2022-05-18T23:1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